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0209" w:rsidRDefault="00F15EFE">
      <w:bookmarkStart w:id="0" w:name="_GoBack"/>
      <w:r>
        <w:rPr>
          <w:noProof/>
        </w:rPr>
        <w:drawing>
          <wp:inline distT="0" distB="0" distL="0" distR="0">
            <wp:extent cx="9039225" cy="6600825"/>
            <wp:effectExtent l="0" t="0" r="9525" b="9525"/>
            <wp:docPr id="3" name="Picture 3" descr="Sign that reads &quot;Doctor Office&quot; inside a navy blue border with a doctor and two children patient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R Office Sig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9225" cy="6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90209" w:rsidSect="00194F18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11A2" w:rsidRDefault="00B311A2" w:rsidP="00B57062">
      <w:pPr>
        <w:spacing w:after="0" w:line="240" w:lineRule="auto"/>
      </w:pPr>
      <w:r>
        <w:separator/>
      </w:r>
    </w:p>
  </w:endnote>
  <w:endnote w:type="continuationSeparator" w:id="0">
    <w:p w:rsidR="00B311A2" w:rsidRDefault="00B311A2" w:rsidP="00B570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062" w:rsidRPr="00B57062" w:rsidRDefault="00B57062" w:rsidP="00B57062">
    <w:pPr>
      <w:pStyle w:val="Footer"/>
      <w:jc w:val="right"/>
      <w:rPr>
        <w:sz w:val="16"/>
        <w:szCs w:val="16"/>
      </w:rPr>
    </w:pPr>
    <w:r w:rsidRPr="00B57062">
      <w:rPr>
        <w:sz w:val="16"/>
        <w:szCs w:val="16"/>
      </w:rPr>
      <w:t>Images sources: “Blue frame” by Maklay62</w:t>
    </w:r>
    <w:r w:rsidR="00D32DBC">
      <w:rPr>
        <w:sz w:val="16"/>
        <w:szCs w:val="16"/>
      </w:rPr>
      <w:t xml:space="preserve">; “Doctor and patients” by </w:t>
    </w:r>
    <w:proofErr w:type="spellStart"/>
    <w:r w:rsidR="00D32DBC" w:rsidRPr="00D32DBC">
      <w:rPr>
        <w:sz w:val="16"/>
        <w:szCs w:val="16"/>
      </w:rPr>
      <w:t>OpenClipart</w:t>
    </w:r>
    <w:proofErr w:type="spellEnd"/>
    <w:r w:rsidR="00D32DBC" w:rsidRPr="00D32DBC">
      <w:rPr>
        <w:sz w:val="16"/>
        <w:szCs w:val="16"/>
      </w:rPr>
      <w:t>-Vectors</w:t>
    </w:r>
    <w:r w:rsidRPr="00B57062">
      <w:rPr>
        <w:sz w:val="16"/>
        <w:szCs w:val="16"/>
      </w:rPr>
      <w:t xml:space="preserve"> on Pixabay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11A2" w:rsidRDefault="00B311A2" w:rsidP="00B57062">
      <w:pPr>
        <w:spacing w:after="0" w:line="240" w:lineRule="auto"/>
      </w:pPr>
      <w:r>
        <w:separator/>
      </w:r>
    </w:p>
  </w:footnote>
  <w:footnote w:type="continuationSeparator" w:id="0">
    <w:p w:rsidR="00B311A2" w:rsidRDefault="00B311A2" w:rsidP="00B570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bIwM7YwsjQ2tDRW0lEKTi0uzszPAykwrAUADUEFQywAAAA="/>
  </w:docVars>
  <w:rsids>
    <w:rsidRoot w:val="00194F18"/>
    <w:rsid w:val="000E37D9"/>
    <w:rsid w:val="00194F18"/>
    <w:rsid w:val="00853803"/>
    <w:rsid w:val="00990209"/>
    <w:rsid w:val="009A5452"/>
    <w:rsid w:val="00B311A2"/>
    <w:rsid w:val="00B57062"/>
    <w:rsid w:val="00CD7B84"/>
    <w:rsid w:val="00D32DBC"/>
    <w:rsid w:val="00F15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FAD2C"/>
  <w15:chartTrackingRefBased/>
  <w15:docId w15:val="{33405F24-90DD-4D8A-8051-8F2C57BE8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4F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7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062"/>
  </w:style>
  <w:style w:type="paragraph" w:styleId="Footer">
    <w:name w:val="footer"/>
    <w:basedOn w:val="Normal"/>
    <w:link w:val="FooterChar"/>
    <w:uiPriority w:val="99"/>
    <w:unhideWhenUsed/>
    <w:rsid w:val="00B57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0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ryland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land State Department of Education</dc:creator>
  <cp:keywords/>
  <dc:description/>
  <cp:lastModifiedBy>Windows User</cp:lastModifiedBy>
  <cp:revision>2</cp:revision>
  <dcterms:created xsi:type="dcterms:W3CDTF">2018-10-26T18:55:00Z</dcterms:created>
  <dcterms:modified xsi:type="dcterms:W3CDTF">2018-10-26T18:55:00Z</dcterms:modified>
</cp:coreProperties>
</file>